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98, Number Passed Filter: 139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5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3-07-17T20:49:46Z</dcterms:created>
  <dcterms:modified xsi:type="dcterms:W3CDTF">2023-07-17T20: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